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6B9BD0" w14:textId="5A5EEE87" w:rsidR="00D0104C" w:rsidRPr="00834856" w:rsidRDefault="00007456" w:rsidP="00D0104C">
      <w:pPr>
        <w:spacing w:after="0"/>
        <w:jc w:val="center"/>
        <w:rPr>
          <w:rFonts w:ascii="Times New Roman" w:hAnsi="Times New Roman" w:cs="Times New Roman"/>
          <w:b/>
          <w:smallCaps/>
          <w:sz w:val="24"/>
          <w:szCs w:val="24"/>
        </w:rPr>
      </w:pPr>
      <w:r w:rsidRPr="00834856">
        <w:rPr>
          <w:rFonts w:ascii="Times New Roman" w:hAnsi="Times New Roman" w:cs="Times New Roman"/>
          <w:b/>
          <w:smallCaps/>
          <w:sz w:val="24"/>
          <w:szCs w:val="24"/>
        </w:rPr>
        <w:t>Conner E. Estrella</w:t>
      </w:r>
    </w:p>
    <w:p w14:paraId="156B9BD1" w14:textId="0FBC040F" w:rsidR="00AE2C08" w:rsidRPr="00834856" w:rsidRDefault="00834856" w:rsidP="00D0104C">
      <w:pPr>
        <w:spacing w:after="0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834856">
        <w:rPr>
          <w:rFonts w:ascii="Times New Roman" w:hAnsi="Times New Roman" w:cs="Times New Roman"/>
          <w:i/>
          <w:sz w:val="28"/>
          <w:szCs w:val="28"/>
        </w:rPr>
        <w:t>Message</w:t>
      </w:r>
      <w:r w:rsidRPr="00834856">
        <w:rPr>
          <w:rFonts w:ascii="Times New Roman" w:hAnsi="Times New Roman" w:cs="Times New Roman"/>
          <w:sz w:val="28"/>
          <w:szCs w:val="28"/>
        </w:rPr>
        <w:t>: (316) 265-5211 ext. 208</w:t>
      </w:r>
    </w:p>
    <w:p w14:paraId="2B1EDC92" w14:textId="77777777" w:rsidR="00834856" w:rsidRPr="00DE4198" w:rsidRDefault="00834856" w:rsidP="0083485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4198">
        <w:rPr>
          <w:rFonts w:ascii="Times New Roman" w:hAnsi="Times New Roman" w:cs="Times New Roman"/>
          <w:b/>
          <w:sz w:val="24"/>
          <w:szCs w:val="24"/>
        </w:rPr>
        <w:t>cestrella@wwrfresource.com</w:t>
      </w:r>
    </w:p>
    <w:p w14:paraId="5404CD58" w14:textId="4558A3EE" w:rsidR="00DE4198" w:rsidRPr="0077696C" w:rsidRDefault="00834856" w:rsidP="00DE4198">
      <w:pPr>
        <w:spacing w:after="0"/>
        <w:jc w:val="center"/>
        <w:rPr>
          <w:rFonts w:ascii="Times New Roman" w:hAnsi="Times New Roman" w:cs="Times New Roman"/>
        </w:rPr>
      </w:pPr>
      <w:r w:rsidRPr="00834856">
        <w:rPr>
          <w:rFonts w:ascii="Times New Roman" w:hAnsi="Times New Roman" w:cs="Times New Roman"/>
          <w:i/>
          <w:sz w:val="28"/>
          <w:szCs w:val="28"/>
        </w:rPr>
        <w:t>Welding/Construction/Painting</w:t>
      </w:r>
      <w:r w:rsidR="00D0104C" w:rsidRPr="00834856">
        <w:rPr>
          <w:rFonts w:ascii="Times New Roman" w:hAnsi="Times New Roman" w:cs="Times New Roman"/>
          <w:i/>
          <w:sz w:val="28"/>
          <w:szCs w:val="28"/>
        </w:rPr>
        <w:t xml:space="preserve"> </w:t>
      </w:r>
    </w:p>
    <w:p w14:paraId="156B9BD2" w14:textId="7495A9B0" w:rsidR="002551EA" w:rsidRPr="00DE4198" w:rsidRDefault="00DE4198" w:rsidP="00DE4198">
      <w:pPr>
        <w:pBdr>
          <w:bottom w:val="single" w:sz="4" w:space="0" w:color="auto"/>
        </w:pBd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4198">
        <w:rPr>
          <w:rFonts w:ascii="Times New Roman" w:hAnsi="Times New Roman" w:cs="Times New Roman"/>
          <w:b/>
        </w:rPr>
        <w:t>401 S. Emporia, Wichita, KS 67202</w:t>
      </w:r>
    </w:p>
    <w:p w14:paraId="156B9BD5" w14:textId="20A94FE8" w:rsidR="00D0104C" w:rsidRPr="0077696C" w:rsidRDefault="00C2682C" w:rsidP="004E6EC9">
      <w:pPr>
        <w:spacing w:before="100" w:beforeAutospacing="1" w:after="240"/>
        <w:ind w:firstLine="7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ummary Of Qualifications</w:t>
      </w:r>
    </w:p>
    <w:p w14:paraId="156B9BD6" w14:textId="52AFD3AC" w:rsidR="006E2D12" w:rsidRPr="00762E16" w:rsidRDefault="00007456" w:rsidP="004E6EC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t xml:space="preserve">7 </w:t>
      </w:r>
      <w:r w:rsidR="00C2682C">
        <w:rPr>
          <w:rFonts w:ascii="Times New Roman" w:hAnsi="Times New Roman" w:cs="Times New Roman"/>
          <w:sz w:val="20"/>
          <w:szCs w:val="20"/>
        </w:rPr>
        <w:t>years of experience within the aspiring fields of:</w:t>
      </w:r>
      <w:r w:rsidRPr="00762E16">
        <w:rPr>
          <w:rFonts w:ascii="Times New Roman" w:hAnsi="Times New Roman" w:cs="Times New Roman"/>
          <w:sz w:val="20"/>
          <w:szCs w:val="20"/>
        </w:rPr>
        <w:t xml:space="preserve"> Welder, Construction Labor</w:t>
      </w:r>
      <w:r w:rsidR="00C2682C">
        <w:rPr>
          <w:rFonts w:ascii="Times New Roman" w:hAnsi="Times New Roman" w:cs="Times New Roman"/>
          <w:sz w:val="20"/>
          <w:szCs w:val="20"/>
        </w:rPr>
        <w:t xml:space="preserve">er, </w:t>
      </w:r>
      <w:proofErr w:type="gramStart"/>
      <w:r w:rsidR="00C2682C">
        <w:rPr>
          <w:rFonts w:ascii="Times New Roman" w:hAnsi="Times New Roman" w:cs="Times New Roman"/>
          <w:sz w:val="20"/>
          <w:szCs w:val="20"/>
        </w:rPr>
        <w:t xml:space="preserve">and </w:t>
      </w:r>
      <w:r w:rsidRPr="00762E16">
        <w:rPr>
          <w:rFonts w:ascii="Times New Roman" w:hAnsi="Times New Roman" w:cs="Times New Roman"/>
          <w:sz w:val="20"/>
          <w:szCs w:val="20"/>
        </w:rPr>
        <w:t xml:space="preserve"> General</w:t>
      </w:r>
      <w:proofErr w:type="gramEnd"/>
      <w:r w:rsidRPr="00762E16">
        <w:rPr>
          <w:rFonts w:ascii="Times New Roman" w:hAnsi="Times New Roman" w:cs="Times New Roman"/>
          <w:sz w:val="20"/>
          <w:szCs w:val="20"/>
        </w:rPr>
        <w:t xml:space="preserve"> Maintenance</w:t>
      </w:r>
      <w:r w:rsidR="00C2682C">
        <w:rPr>
          <w:rFonts w:ascii="Times New Roman" w:hAnsi="Times New Roman" w:cs="Times New Roman"/>
          <w:sz w:val="20"/>
          <w:szCs w:val="20"/>
        </w:rPr>
        <w:t>.</w:t>
      </w:r>
    </w:p>
    <w:p w14:paraId="156B9BD8" w14:textId="02EBE9B6" w:rsidR="006E2D12" w:rsidRPr="00762E16" w:rsidRDefault="00C2682C" w:rsidP="004E6EC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trinsically motivated, goal oriented,</w:t>
      </w:r>
      <w:r w:rsidR="00007456" w:rsidRPr="00762E16">
        <w:rPr>
          <w:rFonts w:ascii="Times New Roman" w:hAnsi="Times New Roman" w:cs="Times New Roman"/>
          <w:sz w:val="20"/>
          <w:szCs w:val="20"/>
        </w:rPr>
        <w:t xml:space="preserve"> and meticulous at project completion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37B2EE91" w14:textId="001500B4" w:rsidR="00007456" w:rsidRPr="00762E16" w:rsidRDefault="00007456" w:rsidP="004E6EC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t>Exp</w:t>
      </w:r>
      <w:r w:rsidR="00C2682C">
        <w:rPr>
          <w:rFonts w:ascii="Times New Roman" w:hAnsi="Times New Roman" w:cs="Times New Roman"/>
          <w:sz w:val="20"/>
          <w:szCs w:val="20"/>
        </w:rPr>
        <w:t xml:space="preserve">erienced in leadership roles, </w:t>
      </w:r>
      <w:r w:rsidRPr="00762E16">
        <w:rPr>
          <w:rFonts w:ascii="Times New Roman" w:hAnsi="Times New Roman" w:cs="Times New Roman"/>
          <w:sz w:val="20"/>
          <w:szCs w:val="20"/>
        </w:rPr>
        <w:t>task delegation</w:t>
      </w:r>
      <w:r w:rsidR="00C2682C">
        <w:rPr>
          <w:rFonts w:ascii="Times New Roman" w:hAnsi="Times New Roman" w:cs="Times New Roman"/>
          <w:sz w:val="20"/>
          <w:szCs w:val="20"/>
        </w:rPr>
        <w:t>, and project management.</w:t>
      </w:r>
    </w:p>
    <w:p w14:paraId="28BE9731" w14:textId="5339B372" w:rsidR="00007456" w:rsidRPr="00762E16" w:rsidRDefault="00C2682C" w:rsidP="004E6EC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tuitive, inventive, dependable, and adaptable</w:t>
      </w:r>
    </w:p>
    <w:p w14:paraId="156B9BD9" w14:textId="77777777" w:rsidR="00D0104C" w:rsidRDefault="006E2D12" w:rsidP="004E6EC9">
      <w:pPr>
        <w:spacing w:after="100" w:afterAutospacing="1"/>
        <w:ind w:firstLine="7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kill Summary</w:t>
      </w:r>
    </w:p>
    <w:p w14:paraId="156B9BDA" w14:textId="77777777" w:rsid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  <w:sectPr w:rsidR="006E2D12" w:rsidSect="00DE4198">
          <w:headerReference w:type="default" r:id="rId9"/>
          <w:pgSz w:w="12240" w:h="15840"/>
          <w:pgMar w:top="720" w:right="720" w:bottom="720" w:left="720" w:header="720" w:footer="720" w:gutter="0"/>
          <w:pgBorders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space="720"/>
          <w:docGrid w:linePitch="360"/>
        </w:sectPr>
      </w:pPr>
    </w:p>
    <w:p w14:paraId="156B9BDB" w14:textId="26E7C6D5" w:rsidR="006E2D12" w:rsidRPr="00762E16" w:rsidRDefault="00C2682C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GMAW, GTAW, SMAW</w:t>
      </w:r>
    </w:p>
    <w:p w14:paraId="43FF2079" w14:textId="3BFA3AE3" w:rsidR="00007456" w:rsidRPr="00762E16" w:rsidRDefault="00007456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t>Oxy-Fuel</w:t>
      </w:r>
      <w:r w:rsidR="00C2682C">
        <w:rPr>
          <w:rFonts w:ascii="Times New Roman" w:hAnsi="Times New Roman" w:cs="Times New Roman"/>
          <w:sz w:val="20"/>
          <w:szCs w:val="20"/>
        </w:rPr>
        <w:t xml:space="preserve"> torch/ plasma cutter</w:t>
      </w:r>
    </w:p>
    <w:p w14:paraId="156B9BDC" w14:textId="64AD7321" w:rsidR="006E2D12" w:rsidRPr="00762E16" w:rsidRDefault="00C2682C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asic electrical wiring</w:t>
      </w:r>
    </w:p>
    <w:p w14:paraId="156B9BDD" w14:textId="696F3A24" w:rsidR="006E2D12" w:rsidRPr="00762E16" w:rsidRDefault="00C2682C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echanically inclined</w:t>
      </w:r>
    </w:p>
    <w:p w14:paraId="156B9BDE" w14:textId="7CB7E1BD" w:rsidR="006E2D12" w:rsidRPr="00762E16" w:rsidRDefault="00C2682C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perate a variety of saws</w:t>
      </w:r>
    </w:p>
    <w:p w14:paraId="156B9BDF" w14:textId="11FFFC55" w:rsidR="006E2D12" w:rsidRPr="00762E16" w:rsidRDefault="00C2682C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Blueprint reading and design</w:t>
      </w:r>
    </w:p>
    <w:p w14:paraId="156B9BE0" w14:textId="3C783795" w:rsidR="006E2D12" w:rsidRPr="00762E16" w:rsidRDefault="00C2682C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ence and deck building</w:t>
      </w:r>
    </w:p>
    <w:p w14:paraId="156B9BE1" w14:textId="1427A135" w:rsidR="006E2D12" w:rsidRPr="00762E16" w:rsidRDefault="00C2682C" w:rsidP="00096D60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inting, staining, and water sealing</w:t>
      </w:r>
    </w:p>
    <w:p w14:paraId="156B9BE2" w14:textId="779ACA41" w:rsidR="00AF410C" w:rsidRPr="00762E16" w:rsidRDefault="00C2682C" w:rsidP="00096D60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pervisor duties</w:t>
      </w:r>
    </w:p>
    <w:p w14:paraId="156B9BE4" w14:textId="3831344A" w:rsidR="006E2D12" w:rsidRPr="004E6EC9" w:rsidRDefault="004E6EC9" w:rsidP="00096D60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  <w:sectPr w:rsidR="006E2D12" w:rsidRPr="004E6EC9" w:rsidSect="00DE4198">
          <w:type w:val="continuous"/>
          <w:pgSz w:w="12240" w:h="15840"/>
          <w:pgMar w:top="540" w:right="1440" w:bottom="1440" w:left="1440" w:header="720" w:footer="720" w:gutter="0"/>
          <w:pgBorders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num="2" w:space="720"/>
          <w:docGrid w:linePitch="360"/>
        </w:sectPr>
      </w:pPr>
      <w:r>
        <w:rPr>
          <w:rFonts w:ascii="Times New Roman" w:hAnsi="Times New Roman" w:cs="Times New Roman"/>
          <w:sz w:val="20"/>
          <w:szCs w:val="20"/>
        </w:rPr>
        <w:t>Drywall and house siding</w:t>
      </w:r>
    </w:p>
    <w:p w14:paraId="156B9BE5" w14:textId="77777777" w:rsidR="00D0104C" w:rsidRPr="0077696C" w:rsidRDefault="00D0104C" w:rsidP="004E6EC9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lastRenderedPageBreak/>
        <w:t>Work History</w:t>
      </w:r>
    </w:p>
    <w:p w14:paraId="156B9BE6" w14:textId="07B17419" w:rsidR="0077696C" w:rsidRDefault="00007456" w:rsidP="004E6EC9">
      <w:pPr>
        <w:pStyle w:val="NoSpacing"/>
        <w:tabs>
          <w:tab w:val="left" w:pos="2880"/>
          <w:tab w:val="left" w:pos="5760"/>
          <w:tab w:val="right" w:pos="9360"/>
        </w:tabs>
        <w:ind w:left="360"/>
        <w:rPr>
          <w:rFonts w:ascii="Times New Roman" w:hAnsi="Times New Roman" w:cs="Times New Roman"/>
        </w:rPr>
      </w:pPr>
      <w:r w:rsidRPr="00EF070F">
        <w:rPr>
          <w:rFonts w:ascii="Times New Roman" w:hAnsi="Times New Roman" w:cs="Times New Roman"/>
          <w:b/>
          <w:i/>
        </w:rPr>
        <w:t>Utility Worker</w:t>
      </w:r>
      <w:r w:rsidR="004E6EC9">
        <w:rPr>
          <w:rFonts w:ascii="Times New Roman" w:hAnsi="Times New Roman" w:cs="Times New Roman"/>
          <w:b/>
          <w:i/>
        </w:rPr>
        <w:tab/>
      </w:r>
      <w:r w:rsidR="00023DF7" w:rsidRPr="00EF070F">
        <w:rPr>
          <w:rFonts w:ascii="Times New Roman" w:hAnsi="Times New Roman" w:cs="Times New Roman"/>
          <w:b/>
        </w:rPr>
        <w:t>State of Kansas</w:t>
      </w:r>
      <w:r w:rsidR="004E6EC9">
        <w:rPr>
          <w:rFonts w:ascii="Times New Roman" w:hAnsi="Times New Roman" w:cs="Times New Roman"/>
          <w:b/>
        </w:rPr>
        <w:tab/>
      </w:r>
      <w:r w:rsidR="00023DF7" w:rsidRPr="00EF070F">
        <w:rPr>
          <w:rFonts w:ascii="Times New Roman" w:hAnsi="Times New Roman" w:cs="Times New Roman"/>
          <w:b/>
        </w:rPr>
        <w:t>Ellsworth</w:t>
      </w:r>
      <w:r w:rsidR="0077696C" w:rsidRPr="00EF070F">
        <w:rPr>
          <w:rFonts w:ascii="Times New Roman" w:hAnsi="Times New Roman" w:cs="Times New Roman"/>
          <w:b/>
        </w:rPr>
        <w:t xml:space="preserve">, </w:t>
      </w:r>
      <w:r w:rsidR="008736A3" w:rsidRPr="00EF070F">
        <w:rPr>
          <w:rFonts w:ascii="Times New Roman" w:hAnsi="Times New Roman" w:cs="Times New Roman"/>
          <w:b/>
        </w:rPr>
        <w:t>KS</w:t>
      </w:r>
      <w:r w:rsidR="004E6EC9">
        <w:rPr>
          <w:rFonts w:ascii="Times New Roman" w:hAnsi="Times New Roman" w:cs="Times New Roman"/>
          <w:b/>
        </w:rPr>
        <w:tab/>
      </w:r>
      <w:r w:rsidR="00EF070F">
        <w:rPr>
          <w:rFonts w:ascii="Times New Roman" w:hAnsi="Times New Roman" w:cs="Times New Roman"/>
          <w:b/>
        </w:rPr>
        <w:t>2014-</w:t>
      </w:r>
      <w:r w:rsidR="00023DF7" w:rsidRPr="00EF070F">
        <w:rPr>
          <w:rFonts w:ascii="Times New Roman" w:hAnsi="Times New Roman" w:cs="Times New Roman"/>
          <w:b/>
        </w:rPr>
        <w:t>2018</w:t>
      </w:r>
    </w:p>
    <w:p w14:paraId="7A73784C" w14:textId="77777777" w:rsidR="000B5D2E" w:rsidRDefault="000B5D2E" w:rsidP="000B5D2E">
      <w:pPr>
        <w:pStyle w:val="NoSpacing"/>
        <w:ind w:left="720"/>
        <w:rPr>
          <w:rFonts w:ascii="Times New Roman" w:hAnsi="Times New Roman" w:cs="Times New Roman"/>
        </w:rPr>
      </w:pPr>
    </w:p>
    <w:p w14:paraId="6D004F44" w14:textId="687A0819" w:rsidR="001E35A6" w:rsidRDefault="00EF070F" w:rsidP="001E35A6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eneral facility maintenance and project management.</w:t>
      </w:r>
    </w:p>
    <w:p w14:paraId="4EB0AC3C" w14:textId="2C959A66" w:rsidR="000B5D2E" w:rsidRDefault="00EF070F" w:rsidP="001E35A6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intained industrial fans and air ventilation.</w:t>
      </w:r>
    </w:p>
    <w:p w14:paraId="65203507" w14:textId="02510371" w:rsidR="00EF070F" w:rsidRPr="001E35A6" w:rsidRDefault="00EF070F" w:rsidP="001E35A6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perated and maintained industria</w:t>
      </w:r>
      <w:bookmarkStart w:id="0" w:name="_GoBack"/>
      <w:bookmarkEnd w:id="0"/>
      <w:r>
        <w:rPr>
          <w:rFonts w:ascii="Times New Roman" w:hAnsi="Times New Roman" w:cs="Times New Roman"/>
          <w:sz w:val="20"/>
          <w:szCs w:val="20"/>
        </w:rPr>
        <w:t xml:space="preserve">l food service equipment. </w:t>
      </w:r>
    </w:p>
    <w:p w14:paraId="7FD0AF2D" w14:textId="77777777" w:rsidR="000B5D2E" w:rsidRPr="000B5D2E" w:rsidRDefault="000B5D2E" w:rsidP="00DE4198">
      <w:pPr>
        <w:pStyle w:val="NoSpacing"/>
        <w:ind w:left="720"/>
        <w:rPr>
          <w:rFonts w:ascii="Times New Roman" w:hAnsi="Times New Roman" w:cs="Times New Roman"/>
          <w:sz w:val="20"/>
          <w:szCs w:val="20"/>
        </w:rPr>
      </w:pPr>
    </w:p>
    <w:p w14:paraId="59B7AF19" w14:textId="40AB9FEF" w:rsidR="00023DF7" w:rsidRDefault="00023DF7" w:rsidP="004E6EC9">
      <w:pPr>
        <w:pStyle w:val="NoSpacing"/>
        <w:tabs>
          <w:tab w:val="left" w:pos="2880"/>
          <w:tab w:val="left" w:pos="5760"/>
          <w:tab w:val="right" w:pos="9360"/>
        </w:tabs>
        <w:ind w:left="360"/>
        <w:rPr>
          <w:rFonts w:ascii="Times New Roman" w:hAnsi="Times New Roman" w:cs="Times New Roman"/>
        </w:rPr>
      </w:pPr>
      <w:r w:rsidRPr="00EF070F">
        <w:rPr>
          <w:rFonts w:ascii="Times New Roman" w:hAnsi="Times New Roman" w:cs="Times New Roman"/>
          <w:b/>
          <w:i/>
        </w:rPr>
        <w:t>Cook</w:t>
      </w:r>
      <w:r w:rsidR="004E6EC9">
        <w:rPr>
          <w:rFonts w:ascii="Times New Roman" w:hAnsi="Times New Roman" w:cs="Times New Roman"/>
          <w:b/>
          <w:i/>
        </w:rPr>
        <w:tab/>
      </w:r>
      <w:r w:rsidR="0077450D" w:rsidRPr="0077450D">
        <w:rPr>
          <w:rFonts w:ascii="Times New Roman" w:hAnsi="Times New Roman" w:cs="Times New Roman"/>
          <w:b/>
        </w:rPr>
        <w:t>Jimmy</w:t>
      </w:r>
      <w:r w:rsidR="0077450D">
        <w:rPr>
          <w:rFonts w:ascii="Times New Roman" w:hAnsi="Times New Roman" w:cs="Times New Roman"/>
          <w:b/>
          <w:i/>
        </w:rPr>
        <w:t xml:space="preserve"> </w:t>
      </w:r>
      <w:r w:rsidRPr="00EF070F">
        <w:rPr>
          <w:rFonts w:ascii="Times New Roman" w:hAnsi="Times New Roman" w:cs="Times New Roman"/>
          <w:b/>
        </w:rPr>
        <w:t>Johns</w:t>
      </w:r>
      <w:r w:rsidRPr="00EF070F">
        <w:rPr>
          <w:rFonts w:ascii="Times New Roman" w:hAnsi="Times New Roman" w:cs="Times New Roman"/>
          <w:b/>
        </w:rPr>
        <w:tab/>
        <w:t>Kansas City, KS</w:t>
      </w:r>
      <w:r w:rsidR="004E6EC9">
        <w:rPr>
          <w:rFonts w:ascii="Times New Roman" w:hAnsi="Times New Roman" w:cs="Times New Roman"/>
          <w:b/>
        </w:rPr>
        <w:tab/>
      </w:r>
      <w:r w:rsidRPr="00EF070F">
        <w:rPr>
          <w:rFonts w:ascii="Times New Roman" w:hAnsi="Times New Roman" w:cs="Times New Roman"/>
          <w:b/>
        </w:rPr>
        <w:t>2014</w:t>
      </w:r>
    </w:p>
    <w:p w14:paraId="18A3DA78" w14:textId="77777777" w:rsidR="000B5D2E" w:rsidRPr="000B5D2E" w:rsidRDefault="000B5D2E" w:rsidP="000B5D2E">
      <w:pPr>
        <w:pStyle w:val="NoSpacing"/>
        <w:ind w:left="720"/>
        <w:rPr>
          <w:rFonts w:ascii="Times New Roman" w:hAnsi="Times New Roman" w:cs="Times New Roman"/>
          <w:sz w:val="20"/>
          <w:szCs w:val="20"/>
        </w:rPr>
      </w:pPr>
    </w:p>
    <w:p w14:paraId="7BACCB08" w14:textId="78FDA4FE" w:rsidR="000B5D2E" w:rsidRDefault="000B5D2E" w:rsidP="000B5D2E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H/BOH duties such as cashier, line worker, food prep, and cook</w:t>
      </w:r>
      <w:r w:rsidR="00EF070F">
        <w:rPr>
          <w:rFonts w:ascii="Times New Roman" w:hAnsi="Times New Roman" w:cs="Times New Roman"/>
          <w:sz w:val="20"/>
          <w:szCs w:val="20"/>
        </w:rPr>
        <w:t>.</w:t>
      </w:r>
    </w:p>
    <w:p w14:paraId="06054F4E" w14:textId="35AFA527" w:rsidR="00EF070F" w:rsidRPr="000B5D2E" w:rsidRDefault="00EF070F" w:rsidP="000B5D2E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ock supplies, data entry, inventory, and customer support.</w:t>
      </w:r>
    </w:p>
    <w:p w14:paraId="1FA8E5A1" w14:textId="77777777" w:rsidR="000B5D2E" w:rsidRPr="000B5D2E" w:rsidRDefault="000B5D2E" w:rsidP="000B5D2E">
      <w:pPr>
        <w:pStyle w:val="NoSpacing"/>
        <w:ind w:left="720"/>
        <w:rPr>
          <w:rFonts w:ascii="Times New Roman" w:hAnsi="Times New Roman" w:cs="Times New Roman"/>
          <w:sz w:val="20"/>
          <w:szCs w:val="20"/>
        </w:rPr>
      </w:pPr>
    </w:p>
    <w:p w14:paraId="156B9BEA" w14:textId="68B96CB2" w:rsidR="00D0104C" w:rsidRDefault="00023DF7" w:rsidP="004E6EC9">
      <w:pPr>
        <w:pStyle w:val="NoSpacing"/>
        <w:tabs>
          <w:tab w:val="left" w:pos="2880"/>
          <w:tab w:val="left" w:pos="5760"/>
          <w:tab w:val="right" w:pos="9360"/>
        </w:tabs>
        <w:ind w:left="360"/>
        <w:rPr>
          <w:rFonts w:ascii="Times New Roman" w:hAnsi="Times New Roman" w:cs="Times New Roman"/>
        </w:rPr>
      </w:pPr>
      <w:r w:rsidRPr="00EF070F">
        <w:rPr>
          <w:rFonts w:ascii="Times New Roman" w:hAnsi="Times New Roman" w:cs="Times New Roman"/>
          <w:b/>
          <w:i/>
        </w:rPr>
        <w:t>General Laborer</w:t>
      </w:r>
      <w:r w:rsidR="004E6EC9">
        <w:rPr>
          <w:rFonts w:ascii="Times New Roman" w:hAnsi="Times New Roman" w:cs="Times New Roman"/>
          <w:b/>
          <w:i/>
        </w:rPr>
        <w:tab/>
      </w:r>
      <w:r w:rsidRPr="00EF070F">
        <w:rPr>
          <w:rFonts w:ascii="Times New Roman" w:hAnsi="Times New Roman" w:cs="Times New Roman"/>
          <w:b/>
        </w:rPr>
        <w:t>Self-Employed (Thumbtack)</w:t>
      </w:r>
      <w:r w:rsidR="004E6EC9" w:rsidRPr="00EF070F">
        <w:rPr>
          <w:rFonts w:ascii="Times New Roman" w:hAnsi="Times New Roman" w:cs="Times New Roman"/>
          <w:b/>
        </w:rPr>
        <w:t xml:space="preserve"> </w:t>
      </w:r>
      <w:r w:rsidR="004E6EC9">
        <w:rPr>
          <w:rFonts w:ascii="Times New Roman" w:hAnsi="Times New Roman" w:cs="Times New Roman"/>
          <w:b/>
        </w:rPr>
        <w:tab/>
      </w:r>
      <w:r w:rsidRPr="00EF070F">
        <w:rPr>
          <w:rFonts w:ascii="Times New Roman" w:hAnsi="Times New Roman" w:cs="Times New Roman"/>
          <w:b/>
        </w:rPr>
        <w:t>Kansas City</w:t>
      </w:r>
      <w:r w:rsidR="008736A3" w:rsidRPr="00EF070F">
        <w:rPr>
          <w:rFonts w:ascii="Times New Roman" w:hAnsi="Times New Roman" w:cs="Times New Roman"/>
          <w:b/>
        </w:rPr>
        <w:t>, KS</w:t>
      </w:r>
      <w:r w:rsidR="004E6EC9">
        <w:rPr>
          <w:rFonts w:ascii="Times New Roman" w:hAnsi="Times New Roman" w:cs="Times New Roman"/>
          <w:b/>
        </w:rPr>
        <w:tab/>
      </w:r>
      <w:r w:rsidRPr="00EF070F">
        <w:rPr>
          <w:rFonts w:ascii="Times New Roman" w:hAnsi="Times New Roman" w:cs="Times New Roman"/>
          <w:b/>
        </w:rPr>
        <w:t>2011-2013</w:t>
      </w:r>
    </w:p>
    <w:p w14:paraId="1B8BF4F7" w14:textId="77777777" w:rsidR="00762E16" w:rsidRDefault="00762E16" w:rsidP="00762E16">
      <w:pPr>
        <w:pStyle w:val="NoSpacing"/>
        <w:ind w:left="720"/>
        <w:rPr>
          <w:rFonts w:ascii="Times New Roman" w:hAnsi="Times New Roman" w:cs="Times New Roman"/>
        </w:rPr>
      </w:pPr>
    </w:p>
    <w:p w14:paraId="261A141B" w14:textId="77777777" w:rsidR="00EF070F" w:rsidRDefault="00EF070F" w:rsidP="00762E16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mp</w:t>
      </w:r>
      <w:r w:rsidR="00762E16">
        <w:rPr>
          <w:rFonts w:ascii="Times New Roman" w:hAnsi="Times New Roman" w:cs="Times New Roman"/>
          <w:sz w:val="20"/>
          <w:szCs w:val="20"/>
        </w:rPr>
        <w:t>eted</w:t>
      </w:r>
      <w:r>
        <w:rPr>
          <w:rFonts w:ascii="Times New Roman" w:hAnsi="Times New Roman" w:cs="Times New Roman"/>
          <w:sz w:val="20"/>
          <w:szCs w:val="20"/>
        </w:rPr>
        <w:t xml:space="preserve"> for bids to build</w:t>
      </w:r>
      <w:r w:rsidR="00762E16">
        <w:rPr>
          <w:rFonts w:ascii="Times New Roman" w:hAnsi="Times New Roman" w:cs="Times New Roman"/>
          <w:sz w:val="20"/>
          <w:szCs w:val="20"/>
        </w:rPr>
        <w:t xml:space="preserve"> fences, decks, painting, staining, and landscaping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581DF78E" w14:textId="36F8EF18" w:rsidR="000B5D2E" w:rsidRDefault="00EF070F" w:rsidP="00762E16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naged and delegated tasks to accomplish jobs</w:t>
      </w:r>
      <w:r w:rsidR="00762E1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within an estimated timeline.</w:t>
      </w:r>
    </w:p>
    <w:p w14:paraId="7F31DD04" w14:textId="29FFA41C" w:rsidR="00EF070F" w:rsidRPr="00762E16" w:rsidRDefault="00EF070F" w:rsidP="00762E16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lientele </w:t>
      </w:r>
      <w:r w:rsidR="00834856">
        <w:rPr>
          <w:rFonts w:ascii="Times New Roman" w:hAnsi="Times New Roman" w:cs="Times New Roman"/>
          <w:sz w:val="20"/>
          <w:szCs w:val="20"/>
        </w:rPr>
        <w:t>management, ordering products for services, customer relations, and business ethics.</w:t>
      </w:r>
    </w:p>
    <w:p w14:paraId="398A4D52" w14:textId="366F9836" w:rsidR="00023DF7" w:rsidRPr="0077696C" w:rsidRDefault="00023DF7" w:rsidP="00023DF7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Education/Certification</w:t>
      </w:r>
      <w:r w:rsidR="004E6EC9">
        <w:rPr>
          <w:rFonts w:ascii="Times New Roman" w:hAnsi="Times New Roman" w:cs="Times New Roman"/>
          <w:b/>
          <w:smallCaps/>
        </w:rPr>
        <w:t>s</w:t>
      </w:r>
    </w:p>
    <w:p w14:paraId="09C51E35" w14:textId="7260F23B" w:rsidR="00023DF7" w:rsidRPr="00EF070F" w:rsidRDefault="00023DF7" w:rsidP="004E6EC9">
      <w:pPr>
        <w:tabs>
          <w:tab w:val="left" w:pos="2880"/>
          <w:tab w:val="left" w:pos="5760"/>
          <w:tab w:val="right" w:pos="9360"/>
        </w:tabs>
        <w:ind w:left="360"/>
        <w:rPr>
          <w:rFonts w:ascii="Times New Roman" w:hAnsi="Times New Roman" w:cs="Times New Roman"/>
        </w:rPr>
      </w:pPr>
      <w:r w:rsidRPr="00EF070F">
        <w:rPr>
          <w:rFonts w:ascii="Times New Roman" w:hAnsi="Times New Roman" w:cs="Times New Roman"/>
          <w:b/>
        </w:rPr>
        <w:t xml:space="preserve">Welding </w:t>
      </w:r>
      <w:r w:rsidR="004E6EC9">
        <w:rPr>
          <w:rFonts w:ascii="Times New Roman" w:hAnsi="Times New Roman" w:cs="Times New Roman"/>
          <w:b/>
        </w:rPr>
        <w:t>Certificate</w:t>
      </w:r>
      <w:r w:rsidR="004E6EC9">
        <w:rPr>
          <w:rFonts w:ascii="Times New Roman" w:hAnsi="Times New Roman" w:cs="Times New Roman"/>
          <w:b/>
        </w:rPr>
        <w:tab/>
      </w:r>
      <w:r w:rsidR="004E6EC9" w:rsidRPr="004E6EC9">
        <w:rPr>
          <w:rFonts w:ascii="Times New Roman" w:hAnsi="Times New Roman" w:cs="Times New Roman"/>
          <w:b/>
          <w:i/>
        </w:rPr>
        <w:t>Barton Community College</w:t>
      </w:r>
      <w:r w:rsidR="004E6EC9">
        <w:rPr>
          <w:rFonts w:ascii="Times New Roman" w:hAnsi="Times New Roman" w:cs="Times New Roman"/>
          <w:b/>
        </w:rPr>
        <w:tab/>
      </w:r>
      <w:r w:rsidR="00EF070F" w:rsidRPr="00EF070F">
        <w:rPr>
          <w:rFonts w:ascii="Times New Roman" w:hAnsi="Times New Roman" w:cs="Times New Roman"/>
          <w:b/>
        </w:rPr>
        <w:t>Ellsworth</w:t>
      </w:r>
      <w:r w:rsidRPr="00EF070F">
        <w:rPr>
          <w:rFonts w:ascii="Times New Roman" w:hAnsi="Times New Roman" w:cs="Times New Roman"/>
          <w:b/>
        </w:rPr>
        <w:t>, KS</w:t>
      </w:r>
      <w:r w:rsidR="004E6EC9">
        <w:rPr>
          <w:rFonts w:ascii="Times New Roman" w:hAnsi="Times New Roman" w:cs="Times New Roman"/>
          <w:b/>
        </w:rPr>
        <w:tab/>
      </w:r>
      <w:r w:rsidRPr="00EF070F">
        <w:rPr>
          <w:rFonts w:ascii="Times New Roman" w:hAnsi="Times New Roman" w:cs="Times New Roman"/>
          <w:b/>
        </w:rPr>
        <w:t>2016</w:t>
      </w:r>
    </w:p>
    <w:p w14:paraId="2C6EAA41" w14:textId="77777777" w:rsidR="000B5D2E" w:rsidRPr="000B5D2E" w:rsidRDefault="000B5D2E" w:rsidP="000B5D2E">
      <w:pPr>
        <w:rPr>
          <w:rFonts w:ascii="Times New Roman" w:hAnsi="Times New Roman" w:cs="Times New Roman"/>
        </w:rPr>
        <w:sectPr w:rsidR="000B5D2E" w:rsidRPr="000B5D2E" w:rsidSect="00DE4198">
          <w:type w:val="continuous"/>
          <w:pgSz w:w="12240" w:h="15840"/>
          <w:pgMar w:top="1080" w:right="1440" w:bottom="1440" w:left="1440" w:header="720" w:footer="720" w:gutter="0"/>
          <w:pgBorders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space="720"/>
          <w:docGrid w:linePitch="360"/>
        </w:sectPr>
      </w:pPr>
    </w:p>
    <w:p w14:paraId="21BBCFD2" w14:textId="16328D97" w:rsidR="00023DF7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lastRenderedPageBreak/>
        <w:t>Blueprint Reading</w:t>
      </w:r>
    </w:p>
    <w:p w14:paraId="0A37BCBF" w14:textId="20F2D709" w:rsidR="000B5D2E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t>Shielded Metal Arc Welding</w:t>
      </w:r>
    </w:p>
    <w:p w14:paraId="1F304438" w14:textId="4F478470" w:rsidR="000B5D2E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t>Gas Metal Arc</w:t>
      </w:r>
      <w:r w:rsidR="00834856">
        <w:rPr>
          <w:rFonts w:ascii="Times New Roman" w:hAnsi="Times New Roman" w:cs="Times New Roman"/>
          <w:sz w:val="20"/>
          <w:szCs w:val="20"/>
        </w:rPr>
        <w:t xml:space="preserve"> Welding</w:t>
      </w:r>
    </w:p>
    <w:p w14:paraId="6C57B225" w14:textId="62382E77" w:rsidR="000B5D2E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lastRenderedPageBreak/>
        <w:t>Gas Tungsten Arc</w:t>
      </w:r>
      <w:r w:rsidR="00834856">
        <w:rPr>
          <w:rFonts w:ascii="Times New Roman" w:hAnsi="Times New Roman" w:cs="Times New Roman"/>
          <w:sz w:val="20"/>
          <w:szCs w:val="20"/>
        </w:rPr>
        <w:t xml:space="preserve"> Welding</w:t>
      </w:r>
    </w:p>
    <w:p w14:paraId="1A9CD9DE" w14:textId="5CCC33E0" w:rsidR="000B5D2E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t>Cutting Process</w:t>
      </w:r>
    </w:p>
    <w:p w14:paraId="50C47F5A" w14:textId="2FEF0212" w:rsidR="000B5D2E" w:rsidRPr="00762E16" w:rsidRDefault="000B5D2E" w:rsidP="000B5D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762E16">
        <w:rPr>
          <w:rFonts w:ascii="Times New Roman" w:hAnsi="Times New Roman" w:cs="Times New Roman"/>
          <w:sz w:val="20"/>
          <w:szCs w:val="20"/>
        </w:rPr>
        <w:t>Osha 10/Welding Safety</w:t>
      </w:r>
    </w:p>
    <w:p w14:paraId="388FEF69" w14:textId="77777777" w:rsidR="000B5D2E" w:rsidRPr="000B5D2E" w:rsidRDefault="000B5D2E" w:rsidP="000B5D2E">
      <w:pPr>
        <w:rPr>
          <w:rFonts w:ascii="Times New Roman" w:hAnsi="Times New Roman" w:cs="Times New Roman"/>
        </w:rPr>
        <w:sectPr w:rsidR="000B5D2E" w:rsidRPr="000B5D2E" w:rsidSect="00DE4198">
          <w:type w:val="continuous"/>
          <w:pgSz w:w="12240" w:h="15840"/>
          <w:pgMar w:top="1080" w:right="1440" w:bottom="1440" w:left="1440" w:header="720" w:footer="720" w:gutter="0"/>
          <w:pgBorders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num="2" w:space="720"/>
          <w:docGrid w:linePitch="360"/>
        </w:sectPr>
      </w:pPr>
    </w:p>
    <w:p w14:paraId="27AEC61F" w14:textId="1731581D" w:rsidR="00DE4198" w:rsidRDefault="00834856" w:rsidP="00DE4198">
      <w:pPr>
        <w:ind w:left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Volunteer Experience</w:t>
      </w:r>
    </w:p>
    <w:p w14:paraId="7BEFCBC7" w14:textId="77777777" w:rsidR="004E6EC9" w:rsidRPr="004E6EC9" w:rsidRDefault="004E6EC9" w:rsidP="004E6EC9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4E6EC9">
        <w:rPr>
          <w:rFonts w:ascii="Times New Roman" w:hAnsi="Times New Roman" w:cs="Times New Roman"/>
        </w:rPr>
        <w:t>Food Bank                     2012</w:t>
      </w:r>
    </w:p>
    <w:p w14:paraId="5A2DCFAC" w14:textId="77777777" w:rsidR="004E6EC9" w:rsidRDefault="004E6EC9" w:rsidP="004E6EC9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p Kitchen                 2012</w:t>
      </w:r>
    </w:p>
    <w:p w14:paraId="5376F2C6" w14:textId="7F46873C" w:rsidR="004E6EC9" w:rsidRPr="004E6EC9" w:rsidRDefault="00DE4198" w:rsidP="004E6EC9">
      <w:pPr>
        <w:pStyle w:val="ListParagraph"/>
        <w:numPr>
          <w:ilvl w:val="0"/>
          <w:numId w:val="20"/>
        </w:numPr>
        <w:spacing w:line="240" w:lineRule="auto"/>
        <w:rPr>
          <w:rFonts w:ascii="Times New Roman" w:hAnsi="Times New Roman" w:cs="Times New Roman"/>
        </w:rPr>
      </w:pPr>
      <w:r w:rsidRPr="00DE4198">
        <w:rPr>
          <w:rFonts w:ascii="Times New Roman" w:hAnsi="Times New Roman" w:cs="Times New Roman"/>
        </w:rPr>
        <w:t>Food Run</w:t>
      </w:r>
      <w:r>
        <w:rPr>
          <w:rFonts w:ascii="Times New Roman" w:hAnsi="Times New Roman" w:cs="Times New Roman"/>
        </w:rPr>
        <w:t xml:space="preserve">                       2011</w:t>
      </w:r>
    </w:p>
    <w:sectPr w:rsidR="004E6EC9" w:rsidRPr="004E6EC9" w:rsidSect="00DE4198">
      <w:type w:val="continuous"/>
      <w:pgSz w:w="12240" w:h="15840"/>
      <w:pgMar w:top="1080" w:right="1440" w:bottom="1440" w:left="1440" w:header="720" w:footer="720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D747FB" w14:textId="77777777" w:rsidR="00580867" w:rsidRDefault="00580867" w:rsidP="00834856">
      <w:pPr>
        <w:spacing w:after="0" w:line="240" w:lineRule="auto"/>
      </w:pPr>
      <w:r>
        <w:separator/>
      </w:r>
    </w:p>
  </w:endnote>
  <w:endnote w:type="continuationSeparator" w:id="0">
    <w:p w14:paraId="46DD8D95" w14:textId="77777777" w:rsidR="00580867" w:rsidRDefault="00580867" w:rsidP="008348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37E859" w14:textId="77777777" w:rsidR="00580867" w:rsidRDefault="00580867" w:rsidP="00834856">
      <w:pPr>
        <w:spacing w:after="0" w:line="240" w:lineRule="auto"/>
      </w:pPr>
      <w:r>
        <w:separator/>
      </w:r>
    </w:p>
  </w:footnote>
  <w:footnote w:type="continuationSeparator" w:id="0">
    <w:p w14:paraId="0AA13698" w14:textId="77777777" w:rsidR="00580867" w:rsidRDefault="00580867" w:rsidP="008348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4862A8" w14:textId="77777777" w:rsidR="00834856" w:rsidRDefault="008348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C72F1"/>
    <w:multiLevelType w:val="hybridMultilevel"/>
    <w:tmpl w:val="8B081EB4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1">
    <w:nsid w:val="028E3ED3"/>
    <w:multiLevelType w:val="hybridMultilevel"/>
    <w:tmpl w:val="B530A4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7FD361F"/>
    <w:multiLevelType w:val="hybridMultilevel"/>
    <w:tmpl w:val="14F0B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887D33"/>
    <w:multiLevelType w:val="hybridMultilevel"/>
    <w:tmpl w:val="BBC4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813D3E"/>
    <w:multiLevelType w:val="hybridMultilevel"/>
    <w:tmpl w:val="4864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0C0C78"/>
    <w:multiLevelType w:val="hybridMultilevel"/>
    <w:tmpl w:val="173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697BB7"/>
    <w:multiLevelType w:val="hybridMultilevel"/>
    <w:tmpl w:val="BAB2CB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C9F1311"/>
    <w:multiLevelType w:val="hybridMultilevel"/>
    <w:tmpl w:val="4B78A7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0A03135"/>
    <w:multiLevelType w:val="hybridMultilevel"/>
    <w:tmpl w:val="D0FA8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982783"/>
    <w:multiLevelType w:val="hybridMultilevel"/>
    <w:tmpl w:val="04BE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6E0354"/>
    <w:multiLevelType w:val="hybridMultilevel"/>
    <w:tmpl w:val="C56A2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1C1469B"/>
    <w:multiLevelType w:val="hybridMultilevel"/>
    <w:tmpl w:val="E24C1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6A2E15"/>
    <w:multiLevelType w:val="hybridMultilevel"/>
    <w:tmpl w:val="225E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0551120"/>
    <w:multiLevelType w:val="hybridMultilevel"/>
    <w:tmpl w:val="5192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D54064"/>
    <w:multiLevelType w:val="hybridMultilevel"/>
    <w:tmpl w:val="20E43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5570C6"/>
    <w:multiLevelType w:val="hybridMultilevel"/>
    <w:tmpl w:val="AB36AE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F7B0CDA"/>
    <w:multiLevelType w:val="hybridMultilevel"/>
    <w:tmpl w:val="5B5C5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F990C29"/>
    <w:multiLevelType w:val="hybridMultilevel"/>
    <w:tmpl w:val="5F828F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5EC23F0"/>
    <w:multiLevelType w:val="hybridMultilevel"/>
    <w:tmpl w:val="B6B27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3"/>
  </w:num>
  <w:num w:numId="4">
    <w:abstractNumId w:val="4"/>
  </w:num>
  <w:num w:numId="5">
    <w:abstractNumId w:val="5"/>
  </w:num>
  <w:num w:numId="6">
    <w:abstractNumId w:val="10"/>
  </w:num>
  <w:num w:numId="7">
    <w:abstractNumId w:val="3"/>
  </w:num>
  <w:num w:numId="8">
    <w:abstractNumId w:val="2"/>
  </w:num>
  <w:num w:numId="9">
    <w:abstractNumId w:val="14"/>
  </w:num>
  <w:num w:numId="10">
    <w:abstractNumId w:val="0"/>
  </w:num>
  <w:num w:numId="11">
    <w:abstractNumId w:val="12"/>
  </w:num>
  <w:num w:numId="12">
    <w:abstractNumId w:val="15"/>
  </w:num>
  <w:num w:numId="13">
    <w:abstractNumId w:val="19"/>
  </w:num>
  <w:num w:numId="14">
    <w:abstractNumId w:val="16"/>
  </w:num>
  <w:num w:numId="15">
    <w:abstractNumId w:val="1"/>
  </w:num>
  <w:num w:numId="16">
    <w:abstractNumId w:val="7"/>
  </w:num>
  <w:num w:numId="17">
    <w:abstractNumId w:val="8"/>
  </w:num>
  <w:num w:numId="18">
    <w:abstractNumId w:val="11"/>
  </w:num>
  <w:num w:numId="19">
    <w:abstractNumId w:val="1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DMzNDSzNDM3sLRQ0lEKTi0uzszPAykwrgUA5sxymCwAAAA="/>
  </w:docVars>
  <w:rsids>
    <w:rsidRoot w:val="00D0104C"/>
    <w:rsid w:val="00007456"/>
    <w:rsid w:val="00023DF7"/>
    <w:rsid w:val="00096D60"/>
    <w:rsid w:val="000B453E"/>
    <w:rsid w:val="000B5D2E"/>
    <w:rsid w:val="001E35A6"/>
    <w:rsid w:val="0023098E"/>
    <w:rsid w:val="002551EA"/>
    <w:rsid w:val="003C3104"/>
    <w:rsid w:val="004E6EC9"/>
    <w:rsid w:val="00522C52"/>
    <w:rsid w:val="00580867"/>
    <w:rsid w:val="006E2D12"/>
    <w:rsid w:val="00762E16"/>
    <w:rsid w:val="0077450D"/>
    <w:rsid w:val="0077696C"/>
    <w:rsid w:val="007E2073"/>
    <w:rsid w:val="00834856"/>
    <w:rsid w:val="008736A3"/>
    <w:rsid w:val="00AE2C08"/>
    <w:rsid w:val="00AF410C"/>
    <w:rsid w:val="00B371EE"/>
    <w:rsid w:val="00C06A28"/>
    <w:rsid w:val="00C2682C"/>
    <w:rsid w:val="00D0104C"/>
    <w:rsid w:val="00DE4198"/>
    <w:rsid w:val="00EF0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B9B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23DF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856"/>
  </w:style>
  <w:style w:type="paragraph" w:styleId="Footer">
    <w:name w:val="footer"/>
    <w:basedOn w:val="Normal"/>
    <w:link w:val="Foot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856"/>
  </w:style>
  <w:style w:type="paragraph" w:styleId="BalloonText">
    <w:name w:val="Balloon Text"/>
    <w:basedOn w:val="Normal"/>
    <w:link w:val="BalloonTextChar"/>
    <w:uiPriority w:val="99"/>
    <w:semiHidden/>
    <w:unhideWhenUsed/>
    <w:rsid w:val="00834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5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23DF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856"/>
  </w:style>
  <w:style w:type="paragraph" w:styleId="Footer">
    <w:name w:val="footer"/>
    <w:basedOn w:val="Normal"/>
    <w:link w:val="Foot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856"/>
  </w:style>
  <w:style w:type="paragraph" w:styleId="BalloonText">
    <w:name w:val="Balloon Text"/>
    <w:basedOn w:val="Normal"/>
    <w:link w:val="BalloonTextChar"/>
    <w:uiPriority w:val="99"/>
    <w:semiHidden/>
    <w:unhideWhenUsed/>
    <w:rsid w:val="00834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72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A346EDB-A963-485A-B8F7-F73BD547F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-Inmate</cp:lastModifiedBy>
  <cp:revision>7</cp:revision>
  <cp:lastPrinted>2018-07-06T14:47:00Z</cp:lastPrinted>
  <dcterms:created xsi:type="dcterms:W3CDTF">2018-07-06T14:40:00Z</dcterms:created>
  <dcterms:modified xsi:type="dcterms:W3CDTF">2018-07-09T19:15:00Z</dcterms:modified>
</cp:coreProperties>
</file>